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Date"/>
      </w:pPr>
      <w:r>
        <w:t xml:space="preserve">2023-02-04</w:t>
      </w:r>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uc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alternativ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not be held against a soul that the immediate viscera of</w:t>
      </w:r>
      <w:r>
        <w:t xml:space="preserve"> </w:t>
      </w:r>
      <w:r>
        <w:t xml:space="preserve">administration is to reach for progressive theory to the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the progressive moniker.</w:t>
      </w:r>
      <w:r>
        <w:t xml:space="preserve"> </w:t>
      </w:r>
      <w:r>
        <w:t xml:space="preserve">Words are not dead little things to unscrupulously snarl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d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ly an</w:t>
      </w:r>
      <w:r>
        <w:t xml:space="preserve"> </w:t>
      </w:r>
      <w:r>
        <w:t xml:space="preserve">inclusive school, do you have the resources to back up your rhetoric? If not,</w:t>
      </w:r>
      <w:r>
        <w:t xml:space="preserve"> </w:t>
      </w:r>
      <w:r>
        <w:t xml:space="preserve">you have failed in your duty and in your words. Scale back your ambition and</w:t>
      </w:r>
      <w:r>
        <w:t xml:space="preserve"> </w:t>
      </w:r>
      <w:r>
        <w:t xml:space="preserve">mind your gestures to the possible.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5T06:31:03Z</dcterms:created>
  <dcterms:modified xsi:type="dcterms:W3CDTF">2023-02-05T06: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ucmstances and downstream consequences for our students. What is left for us to do is to hold the progressive reality of institutions accountable to their progressive ambition.</vt:lpwstr>
  </property>
  <property fmtid="{D5CDD505-2E9C-101B-9397-08002B2CF9AE}" pid="3" name="date">
    <vt:lpwstr>2023-02-04</vt:lpwstr>
  </property>
  <property fmtid="{D5CDD505-2E9C-101B-9397-08002B2CF9AE}" pid="4" name="subtitle">
    <vt:lpwstr>Progressing Beyond the Empty Rhetoric of Inclusion</vt:lpwstr>
  </property>
</Properties>
</file>